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395BA46F" w:rsidR="00F47260" w:rsidRPr="00F47260" w:rsidRDefault="00172577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9/</w:t>
      </w:r>
      <w:r w:rsidR="00334556">
        <w:rPr>
          <w:rFonts w:ascii="Lato" w:hAnsi="Lato"/>
          <w:sz w:val="24"/>
          <w:szCs w:val="24"/>
        </w:rPr>
        <w:t>1</w:t>
      </w:r>
      <w:r w:rsidR="00607853">
        <w:rPr>
          <w:rFonts w:ascii="Lato" w:hAnsi="Lato"/>
          <w:sz w:val="24"/>
          <w:szCs w:val="24"/>
        </w:rPr>
        <w:t>2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057559E8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5627B9">
        <w:rPr>
          <w:rFonts w:ascii="Lato" w:hAnsi="Lato"/>
          <w:color w:val="000000"/>
          <w:sz w:val="24"/>
          <w:szCs w:val="24"/>
        </w:rPr>
        <w:t xml:space="preserve"> </w:t>
      </w:r>
      <w:r w:rsidR="00607853">
        <w:rPr>
          <w:rFonts w:ascii="Lato" w:hAnsi="Lato"/>
          <w:color w:val="000000"/>
          <w:sz w:val="24"/>
          <w:szCs w:val="24"/>
        </w:rPr>
        <w:t>a</w:t>
      </w:r>
      <w:r w:rsidR="005627B9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positive COVID-19 test result within our TJC community.  The individual</w:t>
      </w:r>
      <w:r w:rsidR="003727C3">
        <w:rPr>
          <w:rFonts w:ascii="Lato" w:hAnsi="Lato"/>
          <w:color w:val="000000"/>
          <w:sz w:val="24"/>
          <w:szCs w:val="24"/>
        </w:rPr>
        <w:t xml:space="preserve"> </w:t>
      </w:r>
      <w:r w:rsidR="00607853">
        <w:rPr>
          <w:rFonts w:ascii="Lato" w:hAnsi="Lato"/>
          <w:color w:val="000000"/>
          <w:sz w:val="24"/>
          <w:szCs w:val="24"/>
        </w:rPr>
        <w:t>is</w:t>
      </w:r>
      <w:r w:rsidRPr="008F2C53">
        <w:rPr>
          <w:rFonts w:ascii="Lato" w:hAnsi="Lato"/>
          <w:color w:val="000000"/>
          <w:sz w:val="24"/>
          <w:szCs w:val="24"/>
        </w:rPr>
        <w:t xml:space="preserve"> 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120443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120443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appreciate and care about everyone in our TJC community, and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D60A7A" w14:textId="77777777" w:rsidR="00120443" w:rsidRDefault="00120443" w:rsidP="00271D05">
      <w:r>
        <w:separator/>
      </w:r>
    </w:p>
  </w:endnote>
  <w:endnote w:type="continuationSeparator" w:id="0">
    <w:p w14:paraId="07C782A0" w14:textId="77777777" w:rsidR="00120443" w:rsidRDefault="00120443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13666E" w14:textId="77777777" w:rsidR="00120443" w:rsidRDefault="00120443" w:rsidP="00271D05">
      <w:r>
        <w:separator/>
      </w:r>
    </w:p>
  </w:footnote>
  <w:footnote w:type="continuationSeparator" w:id="0">
    <w:p w14:paraId="69143478" w14:textId="77777777" w:rsidR="00120443" w:rsidRDefault="00120443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Clery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>This notification to the TJC community is issued to comply with the federal Jeanne Clery Disclosure of Campus Security Policy and Campus Crime Statistics Act (Clery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Mq4FAIgSjWEtAAAA"/>
  </w:docVars>
  <w:rsids>
    <w:rsidRoot w:val="00F47260"/>
    <w:rsid w:val="00015AD4"/>
    <w:rsid w:val="000F75A0"/>
    <w:rsid w:val="00120443"/>
    <w:rsid w:val="00172577"/>
    <w:rsid w:val="002000C6"/>
    <w:rsid w:val="00201BFB"/>
    <w:rsid w:val="00234599"/>
    <w:rsid w:val="00271D05"/>
    <w:rsid w:val="002A5B2A"/>
    <w:rsid w:val="00334556"/>
    <w:rsid w:val="003619D0"/>
    <w:rsid w:val="00362F44"/>
    <w:rsid w:val="003727C3"/>
    <w:rsid w:val="00384C57"/>
    <w:rsid w:val="00390C7C"/>
    <w:rsid w:val="003B036E"/>
    <w:rsid w:val="003E01FD"/>
    <w:rsid w:val="003F4B9B"/>
    <w:rsid w:val="00412C7F"/>
    <w:rsid w:val="00443D8C"/>
    <w:rsid w:val="00473457"/>
    <w:rsid w:val="004C5DD8"/>
    <w:rsid w:val="004E61FA"/>
    <w:rsid w:val="004F44D1"/>
    <w:rsid w:val="00503918"/>
    <w:rsid w:val="00524BE9"/>
    <w:rsid w:val="00554FF9"/>
    <w:rsid w:val="005627B9"/>
    <w:rsid w:val="00571A23"/>
    <w:rsid w:val="00607853"/>
    <w:rsid w:val="00615249"/>
    <w:rsid w:val="00662E77"/>
    <w:rsid w:val="00680CCC"/>
    <w:rsid w:val="00704AE2"/>
    <w:rsid w:val="00765602"/>
    <w:rsid w:val="00770379"/>
    <w:rsid w:val="00793ACA"/>
    <w:rsid w:val="00862C45"/>
    <w:rsid w:val="008854CB"/>
    <w:rsid w:val="008B7AA7"/>
    <w:rsid w:val="008F2C53"/>
    <w:rsid w:val="0097085A"/>
    <w:rsid w:val="00A2010C"/>
    <w:rsid w:val="00A60E0C"/>
    <w:rsid w:val="00B012AF"/>
    <w:rsid w:val="00B04ABF"/>
    <w:rsid w:val="00BF77A6"/>
    <w:rsid w:val="00C02A2F"/>
    <w:rsid w:val="00C13B4B"/>
    <w:rsid w:val="00C30271"/>
    <w:rsid w:val="00C3197B"/>
    <w:rsid w:val="00CD0B51"/>
    <w:rsid w:val="00CF6821"/>
    <w:rsid w:val="00D04CC5"/>
    <w:rsid w:val="00D46CC6"/>
    <w:rsid w:val="00D521DB"/>
    <w:rsid w:val="00DA00EA"/>
    <w:rsid w:val="00DB4EC0"/>
    <w:rsid w:val="00E37958"/>
    <w:rsid w:val="00E936F4"/>
    <w:rsid w:val="00EA5884"/>
    <w:rsid w:val="00F0671E"/>
    <w:rsid w:val="00F32C38"/>
    <w:rsid w:val="00F35572"/>
    <w:rsid w:val="00F378F7"/>
    <w:rsid w:val="00F47260"/>
    <w:rsid w:val="00F813F5"/>
    <w:rsid w:val="00F95D9A"/>
    <w:rsid w:val="00FA30CB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09-14T01:06:00Z</dcterms:created>
  <dcterms:modified xsi:type="dcterms:W3CDTF">2020-09-14T01:06:00Z</dcterms:modified>
</cp:coreProperties>
</file>